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1356" w:rsidRPr="00801356" w:rsidRDefault="00801356" w:rsidP="00801356">
      <w:pPr>
        <w:jc w:val="center"/>
        <w:rPr>
          <w:b/>
          <w:sz w:val="24"/>
          <w:szCs w:val="24"/>
        </w:rPr>
      </w:pPr>
      <w:r w:rsidRPr="00801356">
        <w:rPr>
          <w:rFonts w:hint="eastAsia"/>
          <w:b/>
          <w:sz w:val="24"/>
          <w:szCs w:val="24"/>
        </w:rPr>
        <w:t>C</w:t>
      </w:r>
      <w:r w:rsidRPr="00801356">
        <w:rPr>
          <w:b/>
          <w:sz w:val="24"/>
          <w:szCs w:val="24"/>
        </w:rPr>
        <w:t>opyright release</w:t>
      </w:r>
    </w:p>
    <w:p w:rsidR="00AB68D0" w:rsidRDefault="00AB68D0" w:rsidP="00801356">
      <w:pPr>
        <w:jc w:val="both"/>
      </w:pPr>
      <w:r>
        <w:t xml:space="preserve">This document </w:t>
      </w:r>
      <w:proofErr w:type="gramStart"/>
      <w:r>
        <w:t>has been requested</w:t>
      </w:r>
      <w:proofErr w:type="gramEnd"/>
      <w:r>
        <w:t xml:space="preserve"> by the Signature Approval System hosted by the Virginia Tech</w:t>
      </w:r>
      <w:r w:rsidR="00801356">
        <w:rPr>
          <w:rFonts w:hint="eastAsia"/>
        </w:rPr>
        <w:t xml:space="preserve"> </w:t>
      </w:r>
      <w:r>
        <w:t>Graduate School (https://ess.graduateschool.vt.edu/) and is submitted along with a PDF copy of my</w:t>
      </w:r>
      <w:r w:rsidR="00801356">
        <w:rPr>
          <w:rFonts w:hint="eastAsia"/>
        </w:rPr>
        <w:t xml:space="preserve"> </w:t>
      </w:r>
      <w:r>
        <w:t>dissertation, “</w:t>
      </w:r>
      <w:r w:rsidR="00801356" w:rsidRPr="00801356">
        <w:t>Thermoelectric energy harvesting for sensor powering</w:t>
      </w:r>
      <w:r w:rsidR="00801356">
        <w:t>”,</w:t>
      </w:r>
      <w:r>
        <w:t xml:space="preserve"> in partial fulfillment of the</w:t>
      </w:r>
      <w:r w:rsidR="00801356">
        <w:rPr>
          <w:rFonts w:hint="eastAsia"/>
        </w:rPr>
        <w:t xml:space="preserve"> </w:t>
      </w:r>
      <w:r>
        <w:t xml:space="preserve">requirements for the degree of Doctor of Philosophy in </w:t>
      </w:r>
      <w:r w:rsidR="00801356">
        <w:t xml:space="preserve">Mechanical </w:t>
      </w:r>
      <w:r>
        <w:t>Engineering.</w:t>
      </w:r>
    </w:p>
    <w:p w:rsidR="000B3D7C" w:rsidRDefault="00AB68D0" w:rsidP="00801356">
      <w:pPr>
        <w:jc w:val="both"/>
      </w:pPr>
      <w:r>
        <w:t xml:space="preserve">I, </w:t>
      </w:r>
      <w:r w:rsidR="00801356">
        <w:t>Yongjia Wu</w:t>
      </w:r>
      <w:r>
        <w:t>, claim copyright protection for my Ph.D. dissertation, “</w:t>
      </w:r>
      <w:r w:rsidR="00801356" w:rsidRPr="00801356">
        <w:t>Thermoelectric energy harvesting for sensor powering</w:t>
      </w:r>
      <w:r w:rsidR="00801356">
        <w:t>” (2019</w:t>
      </w:r>
      <w:r>
        <w:t>). In accordance with VT Graduate School requirements, I hereby grant</w:t>
      </w:r>
      <w:r w:rsidR="00801356">
        <w:rPr>
          <w:rFonts w:hint="eastAsia"/>
        </w:rPr>
        <w:t xml:space="preserve"> </w:t>
      </w:r>
      <w:r>
        <w:t>to Virginia Tech and its agents the non-exclusive license to archive and make accessible</w:t>
      </w:r>
      <w:r w:rsidR="00801356">
        <w:rPr>
          <w:rFonts w:hint="eastAsia"/>
        </w:rPr>
        <w:t xml:space="preserve"> </w:t>
      </w:r>
      <w:r w:rsidR="00801356">
        <w:t xml:space="preserve">my dissertation </w:t>
      </w:r>
      <w:r>
        <w:t xml:space="preserve">in </w:t>
      </w:r>
      <w:r w:rsidR="00801356">
        <w:t>whole or in part in all forms of media</w:t>
      </w:r>
      <w:r>
        <w:t>, now or hereafter known. I retain all</w:t>
      </w:r>
      <w:r w:rsidR="00801356">
        <w:rPr>
          <w:rFonts w:hint="eastAsia"/>
        </w:rPr>
        <w:t xml:space="preserve"> </w:t>
      </w:r>
      <w:r>
        <w:t>ownership rights to the copyright of the dissertation. I also retain the right to use in future</w:t>
      </w:r>
      <w:r w:rsidR="00801356">
        <w:rPr>
          <w:rFonts w:hint="eastAsia"/>
        </w:rPr>
        <w:t xml:space="preserve"> </w:t>
      </w:r>
      <w:r>
        <w:t>work</w:t>
      </w:r>
      <w:bookmarkStart w:id="0" w:name="_GoBack"/>
      <w:bookmarkEnd w:id="0"/>
      <w:r>
        <w:t>s (such as articles or books) all or part of this dissertation.</w:t>
      </w:r>
    </w:p>
    <w:sectPr w:rsidR="000B3D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DY1tbQwNjcxMjZW0lEKTi0uzszPAykwrQUAHY+iqSwAAAA="/>
  </w:docVars>
  <w:rsids>
    <w:rsidRoot w:val="00BE678E"/>
    <w:rsid w:val="000B3D7C"/>
    <w:rsid w:val="00781CC4"/>
    <w:rsid w:val="00801356"/>
    <w:rsid w:val="00A44CA0"/>
    <w:rsid w:val="00A962B2"/>
    <w:rsid w:val="00AB68D0"/>
    <w:rsid w:val="00BE678E"/>
    <w:rsid w:val="00D8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9FEE44-086F-46EF-A153-44F203B12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jia Wu</dc:creator>
  <cp:keywords/>
  <dc:description/>
  <cp:lastModifiedBy>Yongjia Wu</cp:lastModifiedBy>
  <cp:revision>7</cp:revision>
  <dcterms:created xsi:type="dcterms:W3CDTF">2019-06-07T17:52:00Z</dcterms:created>
  <dcterms:modified xsi:type="dcterms:W3CDTF">2019-06-30T22:05:00Z</dcterms:modified>
</cp:coreProperties>
</file>